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04b1cb391edea810da0dcbc22b223e2cb8b7fd6"/>
      <w:r>
        <w:t xml:space="preserve">Survey Name: Better Sample Survey</w:t>
      </w:r>
      <w:r>
        <w:br/>
      </w:r>
      <w:r>
        <w:t xml:space="preserve">Number of Respondents: 10</w:t>
      </w:r>
      <w:bookmarkEnd w:id="20"/>
    </w:p>
    <w:p>
      <w:pPr>
        <w:pStyle w:val="Heading5"/>
      </w:pPr>
      <w:bookmarkStart w:id="21" w:name="first-question-block"/>
      <w:r>
        <w:t xml:space="preserve">Firs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ort Tag: q5_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ppendix A</w:t>
            </w:r>
          </w:p>
        </w:tc>
        <w:tc>
          <w:p>
            <w:pPr>
              <w:pStyle w:val="Compact"/>
              <w:jc w:val="righ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lease briefly state your position on fruit.</w:t>
            </w:r>
          </w:p>
        </w:tc>
        <w:tc>
          <w:p>
            <w:pPr>
              <w:pStyle w:val="Compact"/>
              <w:jc w:val="righ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ded Comments</w:t>
            </w:r>
          </w:p>
        </w:tc>
        <w:tc>
          <w:p>
            <w:pPr>
              <w:pStyle w:val="Compact"/>
              <w:jc w:val="right"/>
            </w:pPr>
            <w:r>
              <w:t xml:space="preserve">Coded Comments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Responses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tegory 1: Fruit are goo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tegory 2: There should be more fruit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tegory 3: Fruit should be replaced by vegetabl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b et? Luctus dolorem, aliquam rhoncus elementum odio mattis. Tincidunt, sollicitudi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atoque consectetuer augue sapien, molestie scelerisque facilisi. Fermentum elementum at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Ultricies massa ridiculus pede donec donec scelerisque interdum turpis porttitor vehicula maecenas? Fel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wisi laoreet suspendisse rhoncus, imperdiet eros ultrices malesuada! At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rcu culpa, nonummy, dui nulla cursus! Tempora? Fermentum, laoreet scelerisque sapien ullamcorper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odales magnis dapibus non, placerat tempora dapibus porta odio suspendisse vulputat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17:06:55Z</dcterms:created>
  <dcterms:modified xsi:type="dcterms:W3CDTF">2020-04-27T17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